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year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of squar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²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of squar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²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derstory macroalga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1.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.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3.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9.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3.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9.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254.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198.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822.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512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ebra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9.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6.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5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1.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9T16:56:37Z</dcterms:created>
  <dcterms:modified xsi:type="dcterms:W3CDTF">2024-09-19T16:5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